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lumber</w:t>
      </w:r>
      <w:r>
        <w:t xml:space="preserve"> </w:t>
      </w:r>
      <w:r>
        <w:t xml:space="preserve">Position</w:t>
      </w:r>
      <w:r>
        <w:t xml:space="preserve"> </w:t>
      </w:r>
      <w:r>
        <w:t xml:space="preserve">-</w:t>
      </w:r>
      <w:r>
        <w:t xml:space="preserve"> </w:t>
      </w:r>
      <w:r>
        <w:t xml:space="preserve">Singapore</w:t>
      </w:r>
    </w:p>
    <w:bookmarkStart w:id="20" w:name="X47ab722a00a26216811a62d59436a91da0f1b02"/>
    <w:p>
      <w:pPr>
        <w:pStyle w:val="Heading1"/>
      </w:pPr>
      <w:r>
        <w:t xml:space="preserve">Statement of Purpose: Pursuing a Career as a Professional Plumber in Singapore</w:t>
      </w:r>
    </w:p>
    <w:p>
      <w:pPr>
        <w:pStyle w:val="FirstParagraph"/>
      </w:pPr>
      <w:r>
        <w:t xml:space="preserve">As I prepare to submit this Statement of Purpose, I am writing with profound enthusiasm for the opportunity to contribute my skills and dedication as a qualified Plumber within the vibrant and meticulously regulated infrastructure landscape of Singapore. This document serves not merely as an application but as a testament to my unwavering commitment to excellence in plumbing services—a field that forms the invisible backbone of modern urban living. With Singapore's relentless pursuit of sustainable, efficient, and high-quality urban development, I am eager to align my expertise with the nation's vision for a resilient built environment.</w:t>
      </w:r>
    </w:p>
    <w:p>
      <w:pPr>
        <w:pStyle w:val="BodyText"/>
      </w:pPr>
      <w:r>
        <w:t xml:space="preserve">My journey toward becoming a professional Plumber began during my vocational training at the Institute of Technical Education in Kuala Lumpur, where I earned my National Certificate in Plumbing Technology with distinction. Over the past five years, I have honed specialized skills across residential, commercial, and industrial plumbing systems—including gas fitting, drainage network optimization, and water conservation technologies. My hands-on experience includes retrofitting aging infrastructure in high-rise condominiums (a common challenge in Singapore's dense urban fabric) and installing smart water-monitoring systems compliant with the Public Utilities Board's (PUB) standards. I take particular pride in resolving complex pipe leakage issues that prevent water wastage, directly supporting Singapore's national "ABC Waters" program goals. This practical expertise is now poised to serve the exacting demands of Singaporean construction and maintenance projects.</w:t>
      </w:r>
    </w:p>
    <w:p>
      <w:pPr>
        <w:pStyle w:val="BodyText"/>
      </w:pPr>
      <w:r>
        <w:t xml:space="preserve">What sets me apart as a Plumber is my proactive understanding of Singapore's unique regulatory ecosystem. I have diligently studied the Building Control Act, Code on Plumbing Installation, and PUB Technical Standards for Water Supply &amp; Drainage. During my recent certification in Advanced Pipe Systems Management (awarded by the Singapore Institute of Materials Engineering), I completed case studies analyzing compliance challenges in HDB flats and integrated resorts—such as ensuring 30% reduced water consumption through dual-flush systems without compromising functionality. I am equally adept with modern tools like thermal imaging cameras to detect hidden leaks in complex building structures, a capability increasingly vital for Singapore's aging housing stock. My fluency in English, Malay, and Mandarin further enables seamless collaboration with diverse teams across Singapore's multicultural work environment.</w:t>
      </w:r>
    </w:p>
    <w:p>
      <w:pPr>
        <w:pStyle w:val="BodyText"/>
      </w:pPr>
      <w:r>
        <w:t xml:space="preserve">My motivation extends beyond technical proficiency. I am deeply inspired by Singapore's pioneering approach to sustainability: from its world-leading NEWater technology to the mandatory rainwater harvesting systems in all new developments. As a Plumber, I see myself as an active participant in this mission—not merely fixing pipes but contributing to water security for 5.7 million residents. In my previous role at a construction firm servicing Singapore's Jurong Island industrial park, I spearheaded a project that reduced wastewater discharge by 40% through innovative greywater recycling integration. This experience reinforced my belief that plumbing excellence directly supports national objectives like the Singapore Green Plan 2030. I am especially drawn to how Singapore invests in skills development for tradespeople through programs like SkillsFuture, which aligns with my commitment to continuous learning.</w:t>
      </w:r>
    </w:p>
    <w:p>
      <w:pPr>
        <w:pStyle w:val="BodyText"/>
      </w:pPr>
      <w:r>
        <w:t xml:space="preserve">Why Singapore? The nation’s reputation as a model of efficient urban planning and green infrastructure has captivated me since my first visit in 2018. I witnessed how meticulously maintained public plumbing systems—visible in the spotless HDB estates, bustling Orchard Road shopping centers, and the Marina Bay Sands complex—create invisible foundations for daily life. This is not just a workplace; it’s a living laboratory for sustainable infrastructure where every project demands precision. I am aware that Singapore requires Plumber professionals who respect its stringent safety protocols (like the mandatory use of PPE under Work Safety Act) and possess cultural sensitivity to serve communities across Tampines, Sengkang, and beyond. My aspiration is to become a trusted resource for both homeowners and developers in this dynamic context.</w:t>
      </w:r>
    </w:p>
    <w:p>
      <w:pPr>
        <w:pStyle w:val="BodyText"/>
      </w:pPr>
      <w:r>
        <w:t xml:space="preserve">Looking ahead, I envision a career trajectory where I evolve from an expert Plumber into a mentor within Singapore’s skilled trades community. I plan to pursue the Plumbing Supervisor Certification (under Workforce Singapore) within two years and eventually establish a small enterprise focused on retrofitting older buildings for water efficiency—addressing a critical need as Singapore’s housing stock ages. My long-term goal is to contribute to the nation’s vision of becoming a "Water Smart Nation," where every plumbing system installed embodies the principles of conservation, reliability, and innovation that define Singapore.</w:t>
      </w:r>
    </w:p>
    <w:p>
      <w:pPr>
        <w:pStyle w:val="BodyText"/>
      </w:pPr>
      <w:r>
        <w:t xml:space="preserve">This Statement of Purpose reflects my profound respect for Singapore's standards and my readiness to uphold them. As I write this document in the context of applying for Plumber roles across Singapore, I am certain that my technical mastery—paired with an understanding of Singapore’s environmental priorities and regulatory rigor—positions me to deliver exceptional value. I do not seek merely a job as a Plumber; I seek to become an integral part of Singapore’s story, where every repaired pipe contributes to the nation’s legacy of resilience and progress. My commitment is absolute: I will bring the same meticulous care to your project that Singapore brings to its own future.</w:t>
      </w:r>
    </w:p>
    <w:p>
      <w:pPr>
        <w:pStyle w:val="BodyText"/>
      </w:pPr>
      <w:r>
        <w:t xml:space="preserve">In closing, I reiterate my fervent desire to serve as a professional Plumber within Singapore’s esteemed construction sector. My experience, certifications, and unwavering alignment with Singapore's sustainable development ethos make me an ideal candidate for this role. I am eager to discuss how my skills can support your team's objectives and contribute meaningfully to the continued excellence of plumbing services throughout Singapore. 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lumber Position - Singapore</dc:title>
  <dc:creator/>
  <dc:language>en</dc:language>
  <cp:keywords/>
  <dcterms:created xsi:type="dcterms:W3CDTF">2025-12-09T10:11:31Z</dcterms:created>
  <dcterms:modified xsi:type="dcterms:W3CDTF">2025-12-09T10:11:31Z</dcterms:modified>
</cp:coreProperties>
</file>

<file path=docProps/custom.xml><?xml version="1.0" encoding="utf-8"?>
<Properties xmlns="http://schemas.openxmlformats.org/officeDocument/2006/custom-properties" xmlns:vt="http://schemas.openxmlformats.org/officeDocument/2006/docPropsVTypes"/>
</file>